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8C7275" w14:textId="2BB7936B" w:rsidR="00D45C0B" w:rsidRDefault="00D45C0B" w:rsidP="00392A23">
      <w:r>
        <w:t>1.(a)</w:t>
      </w:r>
    </w:p>
    <w:p w14:paraId="1E82EBC7" w14:textId="79911981" w:rsidR="00392A23" w:rsidRDefault="00392A23" w:rsidP="00392A23">
      <w:r>
        <w:t xml:space="preserve">let func i lst = </w:t>
      </w:r>
    </w:p>
    <w:p w14:paraId="1F9BF9D3" w14:textId="623B7C1A" w:rsidR="00392A23" w:rsidRDefault="00392A23" w:rsidP="00392A23">
      <w:r>
        <w:t xml:space="preserve">  match lst with</w:t>
      </w:r>
    </w:p>
    <w:p w14:paraId="3DCBE6E6" w14:textId="77777777" w:rsidR="00392A23" w:rsidRDefault="00392A23" w:rsidP="00392A23">
      <w:r>
        <w:t xml:space="preserve">  |h::t -&gt; if h = 1 &amp;&amp; i = 1 then [true] else [false]</w:t>
      </w:r>
    </w:p>
    <w:p w14:paraId="3DCFD46D" w14:textId="69152EA4" w:rsidR="002D7BBC" w:rsidRDefault="00392A23" w:rsidP="00392A23">
      <w:r>
        <w:t xml:space="preserve">  |[] -&gt; [false]</w:t>
      </w:r>
    </w:p>
    <w:p w14:paraId="40E23615" w14:textId="3EC3B3B7" w:rsidR="00D45C0B" w:rsidRDefault="00D45C0B" w:rsidP="00392A23">
      <w:r>
        <w:t>1.(b)</w:t>
      </w:r>
    </w:p>
    <w:p w14:paraId="1B20DAA1" w14:textId="77777777" w:rsidR="002D7BBC" w:rsidRDefault="002D7BBC" w:rsidP="002D7BBC">
      <w:r>
        <w:t>let func a =</w:t>
      </w:r>
    </w:p>
    <w:p w14:paraId="74D2466C" w14:textId="6CAB29A2" w:rsidR="002D7BBC" w:rsidRDefault="002D7BBC" w:rsidP="002D7BBC">
      <w:r>
        <w:t xml:space="preserve">  (fun a y -&gt; y a) a</w:t>
      </w:r>
    </w:p>
    <w:p w14:paraId="7D6926CE" w14:textId="67875D4A" w:rsidR="002D7BBC" w:rsidRDefault="002D7BBC" w:rsidP="002D7BBC">
      <w:r>
        <w:t>1.(c)</w:t>
      </w:r>
    </w:p>
    <w:p w14:paraId="7B8EECA1" w14:textId="77777777" w:rsidR="001F16F9" w:rsidRDefault="001F16F9" w:rsidP="001F16F9">
      <w:r>
        <w:t xml:space="preserve">let f a b = </w:t>
      </w:r>
    </w:p>
    <w:p w14:paraId="3518CB4F" w14:textId="77777777" w:rsidR="001F16F9" w:rsidRDefault="001F16F9" w:rsidP="001F16F9">
      <w:r>
        <w:t xml:space="preserve">  match a with</w:t>
      </w:r>
    </w:p>
    <w:p w14:paraId="001D849C" w14:textId="2FBDCBDE" w:rsidR="001F16F9" w:rsidRDefault="001F16F9" w:rsidP="001F16F9">
      <w:r>
        <w:t xml:space="preserve">  |(l,n) -&gt; (b::l,n+b)</w:t>
      </w:r>
    </w:p>
    <w:p w14:paraId="1F42D16B" w14:textId="177B414C" w:rsidR="001F16F9" w:rsidRDefault="001F16F9" w:rsidP="001F16F9">
      <w:r>
        <w:t>2.</w:t>
      </w:r>
    </w:p>
    <w:p w14:paraId="79AADB2F" w14:textId="77777777" w:rsidR="00740B95" w:rsidRDefault="00740B95" w:rsidP="00740B95">
      <w:r>
        <w:t>let rec aux acc ts =</w:t>
      </w:r>
    </w:p>
    <w:p w14:paraId="2AA789DE" w14:textId="77777777" w:rsidR="00740B95" w:rsidRDefault="00740B95" w:rsidP="00740B95">
      <w:r>
        <w:t xml:space="preserve">  match ts with</w:t>
      </w:r>
    </w:p>
    <w:p w14:paraId="7860E3C9" w14:textId="77777777" w:rsidR="00740B95" w:rsidRDefault="00740B95" w:rsidP="00740B95">
      <w:r>
        <w:t xml:space="preserve">  |[] -&gt; acc</w:t>
      </w:r>
    </w:p>
    <w:p w14:paraId="380F8391" w14:textId="77777777" w:rsidR="00740B95" w:rsidRDefault="00740B95" w:rsidP="00740B95">
      <w:r>
        <w:t xml:space="preserve">  |h::t -&gt; </w:t>
      </w:r>
    </w:p>
    <w:p w14:paraId="46371ABB" w14:textId="77777777" w:rsidR="00740B95" w:rsidRDefault="00740B95" w:rsidP="00740B95">
      <w:r>
        <w:t xml:space="preserve">      (match h with</w:t>
      </w:r>
    </w:p>
    <w:p w14:paraId="4B095598" w14:textId="77777777" w:rsidR="00740B95" w:rsidRDefault="00740B95" w:rsidP="00740B95">
      <w:r>
        <w:t xml:space="preserve">       |Leaf-&gt;aux acc t</w:t>
      </w:r>
    </w:p>
    <w:p w14:paraId="40258402" w14:textId="77777777" w:rsidR="00740B95" w:rsidRDefault="00740B95" w:rsidP="00740B95">
      <w:r>
        <w:t xml:space="preserve">       |Node(l,x,r) -&gt; aux (acc+x) (l::r::t));;</w:t>
      </w:r>
    </w:p>
    <w:p w14:paraId="7A4607C1" w14:textId="77777777" w:rsidR="00740B95" w:rsidRDefault="00740B95" w:rsidP="00740B95">
      <w:r>
        <w:t xml:space="preserve">let rec sumtailrec t = </w:t>
      </w:r>
    </w:p>
    <w:p w14:paraId="7400457B" w14:textId="77777777" w:rsidR="00740B95" w:rsidRDefault="00740B95" w:rsidP="00740B95">
      <w:r>
        <w:t xml:space="preserve">  aux 0 [t];;</w:t>
      </w:r>
    </w:p>
    <w:p w14:paraId="4D611750" w14:textId="20A1A33E" w:rsidR="000C154E" w:rsidRDefault="000C154E" w:rsidP="00740B95">
      <w:r>
        <w:t>3.(a)</w:t>
      </w:r>
      <w:r w:rsidR="002C03A0">
        <w:t>true</w:t>
      </w:r>
    </w:p>
    <w:p w14:paraId="720DAA23" w14:textId="3BC7C364" w:rsidR="000C154E" w:rsidRDefault="000C154E" w:rsidP="00C62F63">
      <w:r>
        <w:t>3.(b)</w:t>
      </w:r>
      <w:r w:rsidR="00187E08">
        <w:t>false</w:t>
      </w:r>
    </w:p>
    <w:p w14:paraId="3C68AD96" w14:textId="77777777" w:rsidR="00D74AF7" w:rsidRDefault="00D74AF7" w:rsidP="00C62F63">
      <w:r>
        <w:t>4.</w:t>
      </w:r>
    </w:p>
    <w:p w14:paraId="0C1CD396" w14:textId="2CF325D4" w:rsidR="00634260" w:rsidRDefault="00634260" w:rsidP="00634260">
      <w:r>
        <w:t>(lambda x.x (lambda x.y x)) (lambda z.z)</w:t>
      </w:r>
    </w:p>
    <w:p w14:paraId="06FF05F8" w14:textId="1529507C" w:rsidR="00301898" w:rsidRDefault="00301898" w:rsidP="00634260">
      <w:r>
        <w:t>Alpha convert to (lambda l.l (lambda x.y x)) lambda z.z</w:t>
      </w:r>
    </w:p>
    <w:p w14:paraId="3A2680B6" w14:textId="4889D097" w:rsidR="00D74AF7" w:rsidRDefault="00DE0068" w:rsidP="00C62F63">
      <w:r>
        <w:t>(lambda x.y x) (lambda z.z)</w:t>
      </w:r>
    </w:p>
    <w:p w14:paraId="1CAB28D1" w14:textId="3180B07D" w:rsidR="00634260" w:rsidRDefault="00DE0068" w:rsidP="00634260">
      <w:r>
        <w:t>y (lambda z.z)</w:t>
      </w:r>
    </w:p>
    <w:p w14:paraId="570C9D3C" w14:textId="5170BC0C" w:rsidR="00634260" w:rsidRDefault="00634260" w:rsidP="00634260">
      <w:r>
        <w:lastRenderedPageBreak/>
        <w:t>5.</w:t>
      </w:r>
    </w:p>
    <w:p w14:paraId="6FD740BF" w14:textId="15645BC4" w:rsidR="00634260" w:rsidRDefault="00634260" w:rsidP="00C62F63">
      <w:r>
        <w:t>(lambda x.lambda y.x y z) (lambda c.c) ((lambda a.a) b)</w:t>
      </w:r>
    </w:p>
    <w:p w14:paraId="462120C8" w14:textId="22F45577" w:rsidR="00634260" w:rsidRDefault="00F84326" w:rsidP="00C62F63">
      <w:r>
        <w:t>(lambda x.lambda y.x y z) (lambda c.c) (b)</w:t>
      </w:r>
    </w:p>
    <w:p w14:paraId="127F7579" w14:textId="5443DFD6" w:rsidR="00F84326" w:rsidRDefault="00F84326" w:rsidP="00C62F63">
      <w:r>
        <w:t>(lambda y.</w:t>
      </w:r>
      <w:r w:rsidR="00157E04">
        <w:t xml:space="preserve">(lambda c.c) </w:t>
      </w:r>
      <w:r>
        <w:t xml:space="preserve"> y z) (b)</w:t>
      </w:r>
    </w:p>
    <w:p w14:paraId="42D2139A" w14:textId="225ECF16" w:rsidR="00F84326" w:rsidRDefault="00157E04" w:rsidP="00C62F63">
      <w:r>
        <w:t>(lambda c.c) b z</w:t>
      </w:r>
    </w:p>
    <w:p w14:paraId="2A3B534A" w14:textId="76303591" w:rsidR="00820F24" w:rsidRDefault="00820F24" w:rsidP="00C62F63">
      <w:r>
        <w:t>b z</w:t>
      </w:r>
    </w:p>
    <w:p w14:paraId="3960F17E" w14:textId="3A9A35BA" w:rsidR="004E4C29" w:rsidRDefault="004E4C29" w:rsidP="00C62F63">
      <w:r>
        <w:t>6.</w:t>
      </w:r>
    </w:p>
    <w:p w14:paraId="2394EA7C" w14:textId="130FB34C" w:rsidR="00F84326" w:rsidRDefault="00037D29" w:rsidP="00C62F63">
      <w:r>
        <w:t>(</w:t>
      </w:r>
      <w:r w:rsidR="004E4C29">
        <w:t>lambda x. (lam</w:t>
      </w:r>
      <w:r w:rsidR="00621BA0">
        <w:t>b</w:t>
      </w:r>
      <w:r>
        <w:t>d</w:t>
      </w:r>
      <w:r w:rsidR="004E4C29">
        <w:t>a y</w:t>
      </w:r>
      <w:r>
        <w:t>.(x y)</w:t>
      </w:r>
      <w:r w:rsidR="004E4C29">
        <w:t>)</w:t>
      </w:r>
      <w:r>
        <w:t>) y</w:t>
      </w:r>
    </w:p>
    <w:p w14:paraId="325C1CAE" w14:textId="724A888D" w:rsidR="00037D29" w:rsidRDefault="00037D29" w:rsidP="00C62F63">
      <w:r>
        <w:t>Alpha convert to (lambda x. (lamda z.(</w:t>
      </w:r>
      <w:r w:rsidR="005C7B3C">
        <w:t>x</w:t>
      </w:r>
      <w:r w:rsidR="00621BA0">
        <w:t xml:space="preserve"> z</w:t>
      </w:r>
      <w:r>
        <w:t>))) y</w:t>
      </w:r>
    </w:p>
    <w:p w14:paraId="20B9B25F" w14:textId="436F9FAC" w:rsidR="00037D29" w:rsidRDefault="00037D29" w:rsidP="00C62F63">
      <w:r>
        <w:t>lamda z.(</w:t>
      </w:r>
      <w:r w:rsidR="00691324">
        <w:t>y</w:t>
      </w:r>
      <w:r>
        <w:t xml:space="preserve"> </w:t>
      </w:r>
      <w:r w:rsidR="00621BA0">
        <w:t>z</w:t>
      </w:r>
      <w:r>
        <w:t>)</w:t>
      </w:r>
    </w:p>
    <w:p w14:paraId="5F3CB277" w14:textId="5FCA2FE2" w:rsidR="00CF5A0E" w:rsidRDefault="00037D29" w:rsidP="00CF5A0E">
      <w:r>
        <w:t>7.</w:t>
      </w:r>
      <w:r w:rsidR="00CF5A0E">
        <w:t>c</w:t>
      </w:r>
    </w:p>
    <w:p w14:paraId="7AD31262" w14:textId="77777777" w:rsidR="00CF5A0E" w:rsidRDefault="00CF5A0E" w:rsidP="00CF5A0E">
      <w:r>
        <w:t>(Lambda x.(lambda y.y x)) a b</w:t>
      </w:r>
    </w:p>
    <w:p w14:paraId="49E175AD" w14:textId="1BDF222F" w:rsidR="00CF5A0E" w:rsidRDefault="00CF5A0E" w:rsidP="00CF5A0E">
      <w:r>
        <w:rPr>
          <w:rFonts w:hint="eastAsia"/>
        </w:rPr>
        <w:t>（</w:t>
      </w:r>
      <w:r>
        <w:t xml:space="preserve">lambda y.y a) </w:t>
      </w:r>
      <w:r>
        <w:rPr>
          <w:rFonts w:hint="eastAsia"/>
        </w:rPr>
        <w:t>b</w:t>
      </w:r>
    </w:p>
    <w:p w14:paraId="5A2F17E0" w14:textId="47C5D93F" w:rsidR="00CF5A0E" w:rsidRDefault="00CF5A0E" w:rsidP="00CF5A0E">
      <w:r>
        <w:t>b a</w:t>
      </w:r>
    </w:p>
    <w:sectPr w:rsidR="00CF5A0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xMDWxNDS2NLU0NzZX0lEKTi0uzszPAykwqQUAoZ/k3CwAAAA="/>
  </w:docVars>
  <w:rsids>
    <w:rsidRoot w:val="00095A04"/>
    <w:rsid w:val="00037D29"/>
    <w:rsid w:val="00095A04"/>
    <w:rsid w:val="000C154E"/>
    <w:rsid w:val="000D6B5E"/>
    <w:rsid w:val="00157E04"/>
    <w:rsid w:val="00187E08"/>
    <w:rsid w:val="001F16F9"/>
    <w:rsid w:val="00286170"/>
    <w:rsid w:val="002C03A0"/>
    <w:rsid w:val="002D7BBC"/>
    <w:rsid w:val="00301898"/>
    <w:rsid w:val="00392A23"/>
    <w:rsid w:val="004E4C29"/>
    <w:rsid w:val="005C7B3C"/>
    <w:rsid w:val="00621BA0"/>
    <w:rsid w:val="006260CC"/>
    <w:rsid w:val="00634260"/>
    <w:rsid w:val="00691324"/>
    <w:rsid w:val="00722AF3"/>
    <w:rsid w:val="00740B95"/>
    <w:rsid w:val="00820F24"/>
    <w:rsid w:val="009D73AB"/>
    <w:rsid w:val="00A96C4F"/>
    <w:rsid w:val="00B9702B"/>
    <w:rsid w:val="00BC5DAD"/>
    <w:rsid w:val="00C62F63"/>
    <w:rsid w:val="00CF5A0E"/>
    <w:rsid w:val="00D45C0B"/>
    <w:rsid w:val="00D74AF7"/>
    <w:rsid w:val="00DC32B9"/>
    <w:rsid w:val="00DE0068"/>
    <w:rsid w:val="00E45033"/>
    <w:rsid w:val="00E775CC"/>
    <w:rsid w:val="00EF046D"/>
    <w:rsid w:val="00F84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078BF5"/>
  <w15:chartTrackingRefBased/>
  <w15:docId w15:val="{1DA55745-4080-4C44-A16E-E3CCFB8636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2</TotalTime>
  <Pages>2</Pages>
  <Words>130</Words>
  <Characters>74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yu Meng</dc:creator>
  <cp:keywords/>
  <dc:description/>
  <cp:lastModifiedBy>Xinyu Meng</cp:lastModifiedBy>
  <cp:revision>22</cp:revision>
  <dcterms:created xsi:type="dcterms:W3CDTF">2022-04-02T20:29:00Z</dcterms:created>
  <dcterms:modified xsi:type="dcterms:W3CDTF">2022-04-07T03:01:00Z</dcterms:modified>
</cp:coreProperties>
</file>